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B788F7" w14:textId="43DAB72D" w:rsidR="00784F3C" w:rsidRPr="009D15EE" w:rsidRDefault="004C0884" w:rsidP="00186AFB">
      <w:pPr>
        <w:jc w:val="center"/>
        <w:rPr>
          <w:b/>
        </w:rPr>
      </w:pPr>
      <w:r>
        <w:rPr>
          <w:b/>
        </w:rPr>
        <w:t>Monday</w:t>
      </w:r>
      <w:r w:rsidR="00784F3C" w:rsidRPr="009D15EE">
        <w:rPr>
          <w:b/>
        </w:rPr>
        <w:t xml:space="preserve"> </w:t>
      </w:r>
      <w:r w:rsidR="00264669" w:rsidRPr="009D15EE">
        <w:rPr>
          <w:b/>
        </w:rPr>
        <w:t>1</w:t>
      </w:r>
      <w:r>
        <w:rPr>
          <w:b/>
        </w:rPr>
        <w:t>7</w:t>
      </w:r>
      <w:r w:rsidR="00784F3C" w:rsidRPr="009D15EE">
        <w:rPr>
          <w:b/>
          <w:vertAlign w:val="superscript"/>
        </w:rPr>
        <w:t>th</w:t>
      </w:r>
      <w:r w:rsidR="001E5576" w:rsidRPr="009D15EE">
        <w:rPr>
          <w:b/>
        </w:rPr>
        <w:t xml:space="preserve"> September</w:t>
      </w:r>
      <w:r w:rsidR="00186AFB" w:rsidRPr="009D15EE">
        <w:rPr>
          <w:b/>
        </w:rPr>
        <w:t xml:space="preserve"> 1</w:t>
      </w:r>
      <w:r>
        <w:rPr>
          <w:b/>
        </w:rPr>
        <w:t>2</w:t>
      </w:r>
      <w:r w:rsidR="00186AFB" w:rsidRPr="009D15EE">
        <w:rPr>
          <w:b/>
        </w:rPr>
        <w:t>pm</w:t>
      </w:r>
    </w:p>
    <w:p w14:paraId="330E0E33" w14:textId="77777777" w:rsidR="00696DF5" w:rsidRPr="009D15EE" w:rsidRDefault="00784F3C" w:rsidP="00186AFB">
      <w:pPr>
        <w:jc w:val="center"/>
        <w:rPr>
          <w:b/>
        </w:rPr>
      </w:pPr>
      <w:r w:rsidRPr="009D15EE">
        <w:rPr>
          <w:b/>
        </w:rPr>
        <w:t xml:space="preserve">Members </w:t>
      </w:r>
      <w:r w:rsidR="00186AFB" w:rsidRPr="009D15EE">
        <w:rPr>
          <w:b/>
        </w:rPr>
        <w:t>in</w:t>
      </w:r>
      <w:r w:rsidRPr="009D15EE">
        <w:rPr>
          <w:b/>
        </w:rPr>
        <w:t xml:space="preserve"> Attendance:</w:t>
      </w:r>
    </w:p>
    <w:p w14:paraId="3D438349" w14:textId="77777777" w:rsidR="00784F3C" w:rsidRPr="009D15EE" w:rsidRDefault="00784F3C" w:rsidP="00186AFB">
      <w:pPr>
        <w:jc w:val="center"/>
        <w:rPr>
          <w:b/>
        </w:rPr>
      </w:pPr>
      <w:r w:rsidRPr="009D15EE">
        <w:rPr>
          <w:b/>
        </w:rPr>
        <w:t>Apologies:</w:t>
      </w:r>
      <w:bookmarkStart w:id="0" w:name="_GoBack"/>
      <w:bookmarkEnd w:id="0"/>
    </w:p>
    <w:p w14:paraId="51A4F6AA" w14:textId="7F721260" w:rsidR="004C0884" w:rsidRDefault="004C0884" w:rsidP="00EE2E17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Review Thursday meeting for team members not present</w:t>
      </w:r>
    </w:p>
    <w:p w14:paraId="78516D66" w14:textId="21B5AC70" w:rsidR="00EE2E17" w:rsidRDefault="00EE2E17" w:rsidP="00EE2E17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Discuss what features are still required and implementation plan</w:t>
      </w:r>
    </w:p>
    <w:p w14:paraId="375F6108" w14:textId="1770E389" w:rsidR="00EE2E17" w:rsidRDefault="00EE2E17" w:rsidP="00EE2E17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Link upload.js to MySQL database</w:t>
      </w:r>
    </w:p>
    <w:p w14:paraId="60D5C367" w14:textId="0ABD5EE5" w:rsidR="00EE2E17" w:rsidRDefault="00EE2E17" w:rsidP="00EE2E17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ZIP file compression and decompression</w:t>
      </w:r>
    </w:p>
    <w:p w14:paraId="1DEE2294" w14:textId="60D2C620" w:rsidR="00EE2E17" w:rsidRDefault="00EE2E17" w:rsidP="00EE2E17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Dynamic HTML/JADE writing</w:t>
      </w:r>
    </w:p>
    <w:p w14:paraId="1107B6D5" w14:textId="1CF13EB5" w:rsidR="00EE2E17" w:rsidRDefault="00EE2E17" w:rsidP="00EE2E17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File output</w:t>
      </w:r>
    </w:p>
    <w:p w14:paraId="6DFF66B7" w14:textId="55F0264F" w:rsidR="00EE2E17" w:rsidRDefault="00EE2E17" w:rsidP="00EE2E17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Other SQL queries</w:t>
      </w:r>
    </w:p>
    <w:p w14:paraId="52647477" w14:textId="5B8E2C96" w:rsidR="00264669" w:rsidRDefault="00EE2E17" w:rsidP="00EE2E17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Discuss additional features client requested and possible approaches</w:t>
      </w:r>
    </w:p>
    <w:p w14:paraId="2032E52A" w14:textId="78FA7804" w:rsidR="00EE2E17" w:rsidRDefault="00EE2E17" w:rsidP="00EE2E17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Saving carts between sessions</w:t>
      </w:r>
    </w:p>
    <w:p w14:paraId="3BDB310E" w14:textId="211EC8B3" w:rsidR="00EE2E17" w:rsidRDefault="004C0884" w:rsidP="00EE2E17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Assign tasks to relevant members</w:t>
      </w:r>
    </w:p>
    <w:p w14:paraId="350642E2" w14:textId="4174DF86" w:rsidR="004C0884" w:rsidRPr="00EE2E17" w:rsidRDefault="004C0884" w:rsidP="00EE2E17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Create rough timeline (possibly leave this until Tuesday)</w:t>
      </w:r>
    </w:p>
    <w:sectPr w:rsidR="004C0884" w:rsidRPr="00EE2E17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E50B1D" w14:textId="77777777" w:rsidR="00D914A0" w:rsidRDefault="00D914A0" w:rsidP="00784F3C">
      <w:pPr>
        <w:spacing w:after="0" w:line="240" w:lineRule="auto"/>
      </w:pPr>
      <w:r>
        <w:separator/>
      </w:r>
    </w:p>
  </w:endnote>
  <w:endnote w:type="continuationSeparator" w:id="0">
    <w:p w14:paraId="4E3CB2BF" w14:textId="77777777" w:rsidR="00D914A0" w:rsidRDefault="00D914A0" w:rsidP="00784F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79CCE5" w14:textId="77777777" w:rsidR="00D914A0" w:rsidRDefault="00D914A0" w:rsidP="00784F3C">
      <w:pPr>
        <w:spacing w:after="0" w:line="240" w:lineRule="auto"/>
      </w:pPr>
      <w:r>
        <w:separator/>
      </w:r>
    </w:p>
  </w:footnote>
  <w:footnote w:type="continuationSeparator" w:id="0">
    <w:p w14:paraId="6E982D1F" w14:textId="77777777" w:rsidR="00D914A0" w:rsidRDefault="00D914A0" w:rsidP="00784F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b/>
        <w:color w:val="5B9BD5" w:themeColor="accent1"/>
        <w:sz w:val="30"/>
        <w:szCs w:val="30"/>
      </w:rPr>
      <w:alias w:val="Author"/>
      <w:tag w:val=""/>
      <w:id w:val="-952397527"/>
      <w:placeholder>
        <w:docPart w:val="9BC1E1DA760B42B6A1E2CDE09BC5EBF0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62050FF2" w14:textId="77777777" w:rsidR="00784F3C" w:rsidRPr="00186AFB" w:rsidRDefault="00784F3C">
        <w:pPr>
          <w:pStyle w:val="Header"/>
          <w:jc w:val="center"/>
          <w:rPr>
            <w:b/>
            <w:color w:val="5B9BD5" w:themeColor="accent1"/>
            <w:sz w:val="30"/>
            <w:szCs w:val="30"/>
          </w:rPr>
        </w:pPr>
        <w:r w:rsidRPr="00186AFB">
          <w:rPr>
            <w:b/>
            <w:color w:val="5B9BD5" w:themeColor="accent1"/>
            <w:sz w:val="30"/>
            <w:szCs w:val="30"/>
          </w:rPr>
          <w:t>CITS3200 TEAM B</w:t>
        </w:r>
      </w:p>
    </w:sdtContent>
  </w:sdt>
  <w:p w14:paraId="7741B444" w14:textId="56E64EAB" w:rsidR="00784F3C" w:rsidRPr="00186AFB" w:rsidRDefault="00784F3C">
    <w:pPr>
      <w:pStyle w:val="Header"/>
      <w:jc w:val="center"/>
      <w:rPr>
        <w:b/>
        <w:caps/>
        <w:color w:val="5B9BD5" w:themeColor="accent1"/>
        <w:sz w:val="30"/>
        <w:szCs w:val="30"/>
      </w:rPr>
    </w:pPr>
    <w:r w:rsidRPr="00186AFB">
      <w:rPr>
        <w:b/>
        <w:caps/>
        <w:color w:val="5B9BD5" w:themeColor="accent1"/>
        <w:sz w:val="30"/>
        <w:szCs w:val="30"/>
      </w:rPr>
      <w:t xml:space="preserve"> </w:t>
    </w:r>
    <w:sdt>
      <w:sdtPr>
        <w:rPr>
          <w:b/>
          <w:caps/>
          <w:color w:val="5B9BD5" w:themeColor="accent1"/>
          <w:sz w:val="30"/>
          <w:szCs w:val="30"/>
        </w:rPr>
        <w:alias w:val="Title"/>
        <w:tag w:val=""/>
        <w:id w:val="-1954942076"/>
        <w:placeholder>
          <w:docPart w:val="3F3BC7C8113A4900BBD8889825B6225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264669">
          <w:rPr>
            <w:b/>
            <w:caps/>
            <w:color w:val="5B9BD5" w:themeColor="accent1"/>
            <w:sz w:val="30"/>
            <w:szCs w:val="30"/>
          </w:rPr>
          <w:t xml:space="preserve">Sprint 2 </w:t>
        </w:r>
        <w:r w:rsidR="00EE2E17">
          <w:rPr>
            <w:b/>
            <w:caps/>
            <w:color w:val="5B9BD5" w:themeColor="accent1"/>
            <w:sz w:val="30"/>
            <w:szCs w:val="30"/>
          </w:rPr>
          <w:t>Internal</w:t>
        </w:r>
        <w:r w:rsidR="00264669">
          <w:rPr>
            <w:b/>
            <w:caps/>
            <w:color w:val="5B9BD5" w:themeColor="accent1"/>
            <w:sz w:val="30"/>
            <w:szCs w:val="30"/>
          </w:rPr>
          <w:t xml:space="preserve"> Meeting</w:t>
        </w:r>
      </w:sdtContent>
    </w:sdt>
  </w:p>
  <w:p w14:paraId="2EAD907C" w14:textId="77777777" w:rsidR="00784F3C" w:rsidRPr="00186AFB" w:rsidRDefault="00784F3C">
    <w:pPr>
      <w:pStyle w:val="Header"/>
      <w:rPr>
        <w:b/>
        <w:sz w:val="30"/>
        <w:szCs w:val="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2E3DAB"/>
    <w:multiLevelType w:val="hybridMultilevel"/>
    <w:tmpl w:val="4DF4DB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7621BE"/>
    <w:multiLevelType w:val="hybridMultilevel"/>
    <w:tmpl w:val="37AE93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713122"/>
    <w:multiLevelType w:val="hybridMultilevel"/>
    <w:tmpl w:val="80744E9C"/>
    <w:lvl w:ilvl="0" w:tplc="43B26FE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tjA2NzczsjS0MDVT0lEKTi0uzszPAykwqQUARiZ8DiwAAAA="/>
  </w:docVars>
  <w:rsids>
    <w:rsidRoot w:val="00784F3C"/>
    <w:rsid w:val="00025034"/>
    <w:rsid w:val="00133E1B"/>
    <w:rsid w:val="001602C5"/>
    <w:rsid w:val="00186AFB"/>
    <w:rsid w:val="001E5576"/>
    <w:rsid w:val="00201565"/>
    <w:rsid w:val="002505B0"/>
    <w:rsid w:val="00264669"/>
    <w:rsid w:val="0028202C"/>
    <w:rsid w:val="002B1CAF"/>
    <w:rsid w:val="002E7453"/>
    <w:rsid w:val="00341E05"/>
    <w:rsid w:val="0036751C"/>
    <w:rsid w:val="00397DD0"/>
    <w:rsid w:val="00447173"/>
    <w:rsid w:val="004C0884"/>
    <w:rsid w:val="004E7761"/>
    <w:rsid w:val="004F1CA0"/>
    <w:rsid w:val="005A055C"/>
    <w:rsid w:val="00601938"/>
    <w:rsid w:val="00653A3B"/>
    <w:rsid w:val="00671F8C"/>
    <w:rsid w:val="006835F5"/>
    <w:rsid w:val="00696DF5"/>
    <w:rsid w:val="006A5C5C"/>
    <w:rsid w:val="006F1425"/>
    <w:rsid w:val="00701DCD"/>
    <w:rsid w:val="00724367"/>
    <w:rsid w:val="00762584"/>
    <w:rsid w:val="00776290"/>
    <w:rsid w:val="00784F3C"/>
    <w:rsid w:val="007A5861"/>
    <w:rsid w:val="007B32BD"/>
    <w:rsid w:val="007C7E79"/>
    <w:rsid w:val="007F4B13"/>
    <w:rsid w:val="00885F2C"/>
    <w:rsid w:val="008C41A8"/>
    <w:rsid w:val="00933863"/>
    <w:rsid w:val="00957B6A"/>
    <w:rsid w:val="0098240A"/>
    <w:rsid w:val="009D15EE"/>
    <w:rsid w:val="00A64527"/>
    <w:rsid w:val="00AC26A8"/>
    <w:rsid w:val="00AC7E70"/>
    <w:rsid w:val="00BC420D"/>
    <w:rsid w:val="00C066DE"/>
    <w:rsid w:val="00C42527"/>
    <w:rsid w:val="00C70759"/>
    <w:rsid w:val="00C73326"/>
    <w:rsid w:val="00CA5207"/>
    <w:rsid w:val="00CD446E"/>
    <w:rsid w:val="00D41463"/>
    <w:rsid w:val="00D914A0"/>
    <w:rsid w:val="00DA38DE"/>
    <w:rsid w:val="00E43327"/>
    <w:rsid w:val="00E94670"/>
    <w:rsid w:val="00E95F1C"/>
    <w:rsid w:val="00EE2E17"/>
    <w:rsid w:val="00F23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29555"/>
  <w15:chartTrackingRefBased/>
  <w15:docId w15:val="{032A9405-29AC-4020-BF13-35478983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F3C"/>
  </w:style>
  <w:style w:type="paragraph" w:styleId="Footer">
    <w:name w:val="footer"/>
    <w:basedOn w:val="Normal"/>
    <w:link w:val="Foot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F3C"/>
  </w:style>
  <w:style w:type="paragraph" w:styleId="ListParagraph">
    <w:name w:val="List Paragraph"/>
    <w:basedOn w:val="Normal"/>
    <w:uiPriority w:val="34"/>
    <w:qFormat/>
    <w:rsid w:val="00186A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41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1E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BC1E1DA760B42B6A1E2CDE09BC5E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97BA0-C80A-45A6-B896-A4F0A5397D57}"/>
      </w:docPartPr>
      <w:docPartBody>
        <w:p w:rsidR="004F0DB2" w:rsidRDefault="0010362E" w:rsidP="0010362E">
          <w:pPr>
            <w:pStyle w:val="9BC1E1DA760B42B6A1E2CDE09BC5EBF0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  <w:docPart>
      <w:docPartPr>
        <w:name w:val="3F3BC7C8113A4900BBD8889825B622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322E34-35AE-4BAF-A35B-9D21C44CFB54}"/>
      </w:docPartPr>
      <w:docPartBody>
        <w:p w:rsidR="004F0DB2" w:rsidRDefault="0010362E" w:rsidP="0010362E">
          <w:pPr>
            <w:pStyle w:val="3F3BC7C8113A4900BBD8889825B62252"/>
          </w:pPr>
          <w:r>
            <w:rPr>
              <w:caps/>
              <w:color w:val="4472C4" w:themeColor="accent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0362E"/>
    <w:rsid w:val="0010362E"/>
    <w:rsid w:val="00182687"/>
    <w:rsid w:val="001D7484"/>
    <w:rsid w:val="00274D8C"/>
    <w:rsid w:val="004F0DB2"/>
    <w:rsid w:val="005A715C"/>
    <w:rsid w:val="009212FB"/>
    <w:rsid w:val="00924408"/>
    <w:rsid w:val="00A22DC6"/>
    <w:rsid w:val="00AF4D74"/>
    <w:rsid w:val="00B26CAE"/>
    <w:rsid w:val="00B42554"/>
    <w:rsid w:val="00B47F52"/>
    <w:rsid w:val="00C74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BC1E1DA760B42B6A1E2CDE09BC5EBF0">
    <w:name w:val="9BC1E1DA760B42B6A1E2CDE09BC5EBF0"/>
    <w:rsid w:val="0010362E"/>
  </w:style>
  <w:style w:type="paragraph" w:customStyle="1" w:styleId="3F3BC7C8113A4900BBD8889825B62252">
    <w:name w:val="3F3BC7C8113A4900BBD8889825B62252"/>
    <w:rsid w:val="001036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74</Words>
  <Characters>42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rint 2 Client Meeting</vt:lpstr>
    </vt:vector>
  </TitlesOfParts>
  <Company/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int 2 Internal Meeting</dc:title>
  <dc:subject/>
  <dc:creator>CITS3200 TEAM B</dc:creator>
  <cp:keywords/>
  <dc:description/>
  <cp:lastModifiedBy>Sam Fairs</cp:lastModifiedBy>
  <cp:revision>4</cp:revision>
  <dcterms:created xsi:type="dcterms:W3CDTF">2018-09-12T15:18:00Z</dcterms:created>
  <dcterms:modified xsi:type="dcterms:W3CDTF">2018-09-16T10:14:00Z</dcterms:modified>
</cp:coreProperties>
</file>